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5B1CE" w14:textId="09C3E8E7" w:rsidR="002642CE" w:rsidRDefault="00866A47" w:rsidP="00866A47">
      <w:pPr>
        <w:pStyle w:val="Hyperlinks"/>
      </w:pPr>
      <w:r>
        <w:rPr>
          <w:noProof/>
        </w:rPr>
        <w:pict w14:anchorId="6FBB1B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4pt;margin-top:-15.7pt;width:117.2pt;height:71.9pt;z-index:251661824;mso-position-horizontal-relative:text;mso-position-vertical-relative:text">
            <v:imagedata r:id="rId10" o:title="logo"/>
          </v:shape>
        </w:pict>
      </w:r>
      <w:r w:rsidR="00956D13" w:rsidRPr="00125B2D">
        <w:rPr>
          <w:noProof/>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54A47644" w14:textId="081787DD" w:rsidR="00866A47" w:rsidRDefault="00866A47" w:rsidP="00866A47">
      <w:pPr>
        <w:pStyle w:val="Hyperlinks"/>
      </w:pPr>
      <w:bookmarkStart w:id="0" w:name="_GoBack"/>
      <w:bookmarkEnd w:id="0"/>
    </w:p>
    <w:p w14:paraId="7B92F26A"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7"/>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tab/>
      </w:r>
    </w:p>
    <w:p w14:paraId="6F212ED3" w14:textId="77777777" w:rsidR="004F2650" w:rsidRPr="00125B2D" w:rsidRDefault="00A11A50" w:rsidP="0052336C">
      <w:pPr>
        <w:pStyle w:val="Numberedheadings"/>
      </w:pPr>
      <w:r>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8"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542020A6"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9"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79E05" w14:textId="77777777" w:rsidR="003043EC" w:rsidRDefault="003043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058D9" w14:textId="77777777" w:rsidR="003043EC" w:rsidRDefault="003043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4BDC3" w14:textId="77777777" w:rsidR="003043EC" w:rsidRDefault="003043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061CC" w14:textId="77777777" w:rsidR="003043EC" w:rsidRDefault="003043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B54E" w14:textId="77777777" w:rsidR="003043EC" w:rsidRDefault="00304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66A47"/>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yperlink" Target="https://ico.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464DD0-5ACD-4C13-AD25-8E9EC36C9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2120</Words>
  <Characters>1208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Ben TULL</cp:lastModifiedBy>
  <cp:revision>9</cp:revision>
  <cp:lastPrinted>2017-09-19T10:34:00Z</cp:lastPrinted>
  <dcterms:created xsi:type="dcterms:W3CDTF">2021-07-13T12:44:00Z</dcterms:created>
  <dcterms:modified xsi:type="dcterms:W3CDTF">2022-05-04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